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color w:val="4472C4" w:themeColor="accent1"/>
          <w:lang w:val="en-GB" w:eastAsia="ja-JP"/>
        </w:rPr>
        <w:id w:val="1015036505"/>
        <w:docPartObj>
          <w:docPartGallery w:val="Cover Pages"/>
          <w:docPartUnique/>
        </w:docPartObj>
      </w:sdtPr>
      <w:sdtEndPr>
        <w:rPr>
          <w:color w:val="auto"/>
        </w:rPr>
      </w:sdtEndPr>
      <w:sdtContent>
        <w:p w14:paraId="2B029EA2" w14:textId="771FE925" w:rsidR="00A1024F" w:rsidRDefault="00A1024F">
          <w:pPr>
            <w:pStyle w:val="NoSpacing"/>
            <w:spacing w:before="1540" w:after="240"/>
            <w:jc w:val="center"/>
            <w:rPr>
              <w:color w:val="4472C4" w:themeColor="accent1"/>
            </w:rPr>
          </w:pPr>
          <w:r>
            <w:rPr>
              <w:noProof/>
              <w:color w:val="4472C4" w:themeColor="accent1"/>
            </w:rPr>
            <w:drawing>
              <wp:inline distT="0" distB="0" distL="0" distR="0" wp14:anchorId="4FAE0B07" wp14:editId="62E9F45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C85B4650FDC41CFA62A6F3A73EF6DC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E8C656D" w14:textId="2AB3B071" w:rsidR="00A1024F" w:rsidRDefault="00B6490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evelopment Diary 1</w:t>
              </w:r>
            </w:p>
          </w:sdtContent>
        </w:sdt>
        <w:sdt>
          <w:sdtPr>
            <w:rPr>
              <w:color w:val="4472C4" w:themeColor="accent1"/>
              <w:sz w:val="28"/>
              <w:szCs w:val="28"/>
            </w:rPr>
            <w:alias w:val="Subtitle"/>
            <w:tag w:val=""/>
            <w:id w:val="328029620"/>
            <w:placeholder>
              <w:docPart w:val="AF613057F98F43908AB4CD1360A2720B"/>
            </w:placeholder>
            <w:dataBinding w:prefixMappings="xmlns:ns0='http://purl.org/dc/elements/1.1/' xmlns:ns1='http://schemas.openxmlformats.org/package/2006/metadata/core-properties' " w:xpath="/ns1:coreProperties[1]/ns0:subject[1]" w:storeItemID="{6C3C8BC8-F283-45AE-878A-BAB7291924A1}"/>
            <w:text/>
          </w:sdtPr>
          <w:sdtEndPr/>
          <w:sdtContent>
            <w:p w14:paraId="0B1BBF66" w14:textId="6368D474" w:rsidR="00A1024F" w:rsidRDefault="00B64900">
              <w:pPr>
                <w:pStyle w:val="NoSpacing"/>
                <w:jc w:val="center"/>
                <w:rPr>
                  <w:color w:val="4472C4" w:themeColor="accent1"/>
                  <w:sz w:val="28"/>
                  <w:szCs w:val="28"/>
                </w:rPr>
              </w:pPr>
              <w:r>
                <w:rPr>
                  <w:color w:val="4472C4" w:themeColor="accent1"/>
                  <w:sz w:val="28"/>
                  <w:szCs w:val="28"/>
                </w:rPr>
                <w:t>Employability</w:t>
              </w:r>
            </w:p>
          </w:sdtContent>
        </w:sdt>
        <w:p w14:paraId="428A5364" w14:textId="77777777" w:rsidR="00A1024F" w:rsidRDefault="00A1024F">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4509869" wp14:editId="62F3BAF3">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71BE2C" w14:textId="3CE84458" w:rsidR="00A1024F" w:rsidRDefault="00761637">
                                <w:pPr>
                                  <w:pStyle w:val="NoSpacing"/>
                                  <w:spacing w:after="40"/>
                                  <w:jc w:val="center"/>
                                  <w:rPr>
                                    <w:caps/>
                                    <w:color w:val="4472C4" w:themeColor="accent1"/>
                                    <w:sz w:val="28"/>
                                    <w:szCs w:val="28"/>
                                  </w:rPr>
                                </w:pPr>
                                <w:r>
                                  <w:rPr>
                                    <w:caps/>
                                    <w:color w:val="4472C4" w:themeColor="accent1"/>
                                    <w:sz w:val="28"/>
                                    <w:szCs w:val="28"/>
                                  </w:rPr>
                                  <w:t>2</w:t>
                                </w:r>
                                <w:r w:rsidRPr="00761637">
                                  <w:rPr>
                                    <w:caps/>
                                    <w:color w:val="4472C4" w:themeColor="accent1"/>
                                    <w:sz w:val="28"/>
                                    <w:szCs w:val="28"/>
                                    <w:vertAlign w:val="superscript"/>
                                  </w:rPr>
                                  <w:t>nd</w:t>
                                </w:r>
                                <w:r>
                                  <w:rPr>
                                    <w:caps/>
                                    <w:color w:val="4472C4" w:themeColor="accent1"/>
                                    <w:sz w:val="28"/>
                                    <w:szCs w:val="28"/>
                                  </w:rPr>
                                  <w:t xml:space="preserve"> of </w:t>
                                </w:r>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0-01T00:00:00Z">
                                      <w:dateFormat w:val="MMMM d, yyyy"/>
                                      <w:lid w:val="en-US"/>
                                      <w:storeMappedDataAs w:val="dateTime"/>
                                      <w:calendar w:val="gregorian"/>
                                    </w:date>
                                  </w:sdtPr>
                                  <w:sdtEndPr/>
                                  <w:sdtContent>
                                    <w:r>
                                      <w:rPr>
                                        <w:caps/>
                                        <w:color w:val="4472C4" w:themeColor="accent1"/>
                                        <w:sz w:val="28"/>
                                        <w:szCs w:val="28"/>
                                      </w:rPr>
                                      <w:t>October 1, 2020</w:t>
                                    </w:r>
                                  </w:sdtContent>
                                </w:sdt>
                              </w:p>
                              <w:p w14:paraId="65998B01" w14:textId="4E5E38A3" w:rsidR="00A1024F" w:rsidRDefault="00DD366D">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57912">
                                      <w:rPr>
                                        <w:caps/>
                                        <w:color w:val="4472C4" w:themeColor="accent1"/>
                                      </w:rPr>
                                      <w:t>By</w:t>
                                    </w:r>
                                  </w:sdtContent>
                                </w:sdt>
                              </w:p>
                              <w:p w14:paraId="4E768A37" w14:textId="4EB12E48" w:rsidR="00A1024F" w:rsidRDefault="00DD366D">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57912">
                                      <w:rPr>
                                        <w:color w:val="4472C4" w:themeColor="accent1"/>
                                      </w:rPr>
                                      <w:t>Sean Colbourn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4509869"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4B71BE2C" w14:textId="3CE84458" w:rsidR="00A1024F" w:rsidRDefault="00761637">
                          <w:pPr>
                            <w:pStyle w:val="NoSpacing"/>
                            <w:spacing w:after="40"/>
                            <w:jc w:val="center"/>
                            <w:rPr>
                              <w:caps/>
                              <w:color w:val="4472C4" w:themeColor="accent1"/>
                              <w:sz w:val="28"/>
                              <w:szCs w:val="28"/>
                            </w:rPr>
                          </w:pPr>
                          <w:r>
                            <w:rPr>
                              <w:caps/>
                              <w:color w:val="4472C4" w:themeColor="accent1"/>
                              <w:sz w:val="28"/>
                              <w:szCs w:val="28"/>
                            </w:rPr>
                            <w:t>2</w:t>
                          </w:r>
                          <w:r w:rsidRPr="00761637">
                            <w:rPr>
                              <w:caps/>
                              <w:color w:val="4472C4" w:themeColor="accent1"/>
                              <w:sz w:val="28"/>
                              <w:szCs w:val="28"/>
                              <w:vertAlign w:val="superscript"/>
                            </w:rPr>
                            <w:t>nd</w:t>
                          </w:r>
                          <w:r>
                            <w:rPr>
                              <w:caps/>
                              <w:color w:val="4472C4" w:themeColor="accent1"/>
                              <w:sz w:val="28"/>
                              <w:szCs w:val="28"/>
                            </w:rPr>
                            <w:t xml:space="preserve"> of </w:t>
                          </w:r>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0-01T00:00:00Z">
                                <w:dateFormat w:val="MMMM d, yyyy"/>
                                <w:lid w:val="en-US"/>
                                <w:storeMappedDataAs w:val="dateTime"/>
                                <w:calendar w:val="gregorian"/>
                              </w:date>
                            </w:sdtPr>
                            <w:sdtEndPr/>
                            <w:sdtContent>
                              <w:r>
                                <w:rPr>
                                  <w:caps/>
                                  <w:color w:val="4472C4" w:themeColor="accent1"/>
                                  <w:sz w:val="28"/>
                                  <w:szCs w:val="28"/>
                                </w:rPr>
                                <w:t>October 1, 2020</w:t>
                              </w:r>
                            </w:sdtContent>
                          </w:sdt>
                        </w:p>
                        <w:p w14:paraId="65998B01" w14:textId="4E5E38A3" w:rsidR="00A1024F" w:rsidRDefault="00DD366D">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57912">
                                <w:rPr>
                                  <w:caps/>
                                  <w:color w:val="4472C4" w:themeColor="accent1"/>
                                </w:rPr>
                                <w:t>By</w:t>
                              </w:r>
                            </w:sdtContent>
                          </w:sdt>
                        </w:p>
                        <w:p w14:paraId="4E768A37" w14:textId="4EB12E48" w:rsidR="00A1024F" w:rsidRDefault="00DD366D">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057912">
                                <w:rPr>
                                  <w:color w:val="4472C4" w:themeColor="accent1"/>
                                </w:rPr>
                                <w:t>Sean Colbourne</w:t>
                              </w:r>
                            </w:sdtContent>
                          </w:sdt>
                        </w:p>
                      </w:txbxContent>
                    </v:textbox>
                    <w10:wrap anchorx="margin" anchory="page"/>
                  </v:shape>
                </w:pict>
              </mc:Fallback>
            </mc:AlternateContent>
          </w:r>
          <w:r>
            <w:rPr>
              <w:noProof/>
              <w:color w:val="4472C4" w:themeColor="accent1"/>
            </w:rPr>
            <w:drawing>
              <wp:inline distT="0" distB="0" distL="0" distR="0" wp14:anchorId="3B57EF11" wp14:editId="377B4381">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E4A79BF" w14:textId="0143185E" w:rsidR="00A1024F" w:rsidRDefault="00A1024F">
          <w:r>
            <w:br w:type="page"/>
          </w:r>
        </w:p>
      </w:sdtContent>
    </w:sdt>
    <w:p w14:paraId="45B78CD4" w14:textId="389B70FD" w:rsidR="009A1006" w:rsidRDefault="009A1006" w:rsidP="00BC380A">
      <w:pPr>
        <w:pStyle w:val="Heading1"/>
      </w:pPr>
      <w:r>
        <w:lastRenderedPageBreak/>
        <w:t>Employability Skills</w:t>
      </w:r>
    </w:p>
    <w:p w14:paraId="3BF1F694" w14:textId="7A6781A4" w:rsidR="009A1006" w:rsidRDefault="00E026E4">
      <w:r>
        <w:t>W</w:t>
      </w:r>
      <w:r w:rsidR="009A1006">
        <w:t>e were tasked with creating a trading card game with</w:t>
      </w:r>
      <w:r>
        <w:t>in</w:t>
      </w:r>
      <w:r w:rsidR="009A1006">
        <w:t xml:space="preserve"> a t</w:t>
      </w:r>
      <w:r>
        <w:t>i</w:t>
      </w:r>
      <w:r w:rsidR="009A1006">
        <w:t>m</w:t>
      </w:r>
      <w:r>
        <w:t>e</w:t>
      </w:r>
      <w:r w:rsidR="009A1006">
        <w:t xml:space="preserve"> limit of four hours, this meant that we had to create rules, player count, design, mechanics and teamwork strategies.</w:t>
      </w:r>
    </w:p>
    <w:p w14:paraId="16E7FF84" w14:textId="3D46F3CF" w:rsidR="00A077E7" w:rsidRDefault="00A077E7">
      <w:r>
        <w:t xml:space="preserve">The way this </w:t>
      </w:r>
      <w:r w:rsidR="00E026E4">
        <w:t>has</w:t>
      </w:r>
      <w:r>
        <w:t xml:space="preserve"> help</w:t>
      </w:r>
      <w:r w:rsidR="00E026E4">
        <w:t>ed me</w:t>
      </w:r>
      <w:r>
        <w:t xml:space="preserve"> with my employability skills is that it has helped me to work under pressure and within</w:t>
      </w:r>
      <w:r w:rsidR="00E026E4">
        <w:t xml:space="preserve"> a</w:t>
      </w:r>
      <w:r>
        <w:t xml:space="preserve"> client</w:t>
      </w:r>
      <w:r w:rsidR="00E026E4">
        <w:t>’s</w:t>
      </w:r>
      <w:r>
        <w:t xml:space="preserve"> time constraints, it has also enabled me to be able to work as a team remotely as this was done primarily online, we used shared resources via Google Docs, our group then presented our game idea to the peers in the room.</w:t>
      </w:r>
    </w:p>
    <w:p w14:paraId="3D5E3DD2" w14:textId="77777777" w:rsidR="00A077E7" w:rsidRDefault="00A077E7" w:rsidP="00BC380A">
      <w:pPr>
        <w:pStyle w:val="Heading1"/>
      </w:pPr>
      <w:r>
        <w:t>Transferable Skills</w:t>
      </w:r>
    </w:p>
    <w:p w14:paraId="278B87F0" w14:textId="5FD862E3" w:rsidR="00891F48" w:rsidRDefault="00E026E4">
      <w:r>
        <w:t>T</w:t>
      </w:r>
      <w:r w:rsidR="00A077E7">
        <w:t xml:space="preserve">he way the skills </w:t>
      </w:r>
      <w:r>
        <w:t>can</w:t>
      </w:r>
      <w:r w:rsidR="00A077E7">
        <w:t xml:space="preserve"> transfer into my professional workflow, is by ensuring that I can follow strict time constraints and maintain professionalism throughout the duration of the task</w:t>
      </w:r>
      <w:r>
        <w:t xml:space="preserve"> and thereafter</w:t>
      </w:r>
      <w:r w:rsidR="00A077E7">
        <w:t>,</w:t>
      </w:r>
      <w:r w:rsidR="00A13E16">
        <w:t xml:space="preserve"> it also shows that I’m able to adapt quickly and have a consistent workflow w</w:t>
      </w:r>
      <w:r>
        <w:t>hil</w:t>
      </w:r>
      <w:r w:rsidR="00A13E16">
        <w:t>s</w:t>
      </w:r>
      <w:r>
        <w:t>t</w:t>
      </w:r>
      <w:r w:rsidR="00A13E16">
        <w:t xml:space="preserve"> working in a new group with people who </w:t>
      </w:r>
      <w:r>
        <w:t>I had</w:t>
      </w:r>
      <w:r w:rsidR="00A13E16">
        <w:t xml:space="preserve"> yet</w:t>
      </w:r>
      <w:r>
        <w:t xml:space="preserve"> been</w:t>
      </w:r>
      <w:r w:rsidR="00A13E16">
        <w:t xml:space="preserve"> acquainted with.</w:t>
      </w:r>
    </w:p>
    <w:p w14:paraId="602CC80C" w14:textId="77777777" w:rsidR="00891F48" w:rsidRDefault="00891F48" w:rsidP="00BC380A">
      <w:pPr>
        <w:pStyle w:val="Heading1"/>
      </w:pPr>
      <w:r>
        <w:t>Reflection</w:t>
      </w:r>
    </w:p>
    <w:p w14:paraId="0C445A3F" w14:textId="3FA6C1F0" w:rsidR="00E026E4" w:rsidRDefault="00E026E4">
      <w:r>
        <w:t>A</w:t>
      </w:r>
      <w:r w:rsidR="00891F48">
        <w:t xml:space="preserve">fter undertaking this </w:t>
      </w:r>
      <w:r>
        <w:t>activity,</w:t>
      </w:r>
      <w:r w:rsidR="00891F48">
        <w:t xml:space="preserve"> I have learnt that not only is working in a team a key functional skill that is needed throughout a workplace and professional environment</w:t>
      </w:r>
      <w:r>
        <w:t>, but also being able to think and act quickly when approaching a deadline</w:t>
      </w:r>
    </w:p>
    <w:p w14:paraId="76D24EF5" w14:textId="350E7C29" w:rsidR="00891F48" w:rsidRDefault="00E026E4" w:rsidP="00BC380A">
      <w:pPr>
        <w:pStyle w:val="Heading1"/>
      </w:pPr>
      <w:r>
        <w:t>Software</w:t>
      </w:r>
    </w:p>
    <w:p w14:paraId="21863645" w14:textId="1425B20C" w:rsidR="00E026E4" w:rsidRDefault="00E026E4">
      <w:r>
        <w:t>Some of the software that I used to help generate ideas are as follows.</w:t>
      </w:r>
    </w:p>
    <w:p w14:paraId="5D42D637" w14:textId="27D055DD" w:rsidR="00891F48" w:rsidRDefault="00E026E4">
      <w:r>
        <w:t>P</w:t>
      </w:r>
      <w:r w:rsidR="00891F48">
        <w:t>hotoshop</w:t>
      </w:r>
      <w:r>
        <w:t xml:space="preserve"> – I used this software to create a visual representation of the cards for the game</w:t>
      </w:r>
    </w:p>
    <w:p w14:paraId="35B6A993" w14:textId="2DC247EC" w:rsidR="00891F48" w:rsidRDefault="00E026E4">
      <w:r>
        <w:t>D</w:t>
      </w:r>
      <w:r w:rsidR="00891F48">
        <w:t>ocs</w:t>
      </w:r>
      <w:r>
        <w:t xml:space="preserve"> – this was used to document the design rules and other key factors to making the game fun</w:t>
      </w:r>
    </w:p>
    <w:p w14:paraId="5DB9886A" w14:textId="4B833AD0" w:rsidR="00E026E4" w:rsidRDefault="00E026E4">
      <w:r>
        <w:t>S</w:t>
      </w:r>
      <w:r w:rsidR="00891F48">
        <w:t>lides</w:t>
      </w:r>
      <w:r>
        <w:t xml:space="preserve"> – this was used to produce our presentation that we used to show our peers our game idea</w:t>
      </w:r>
    </w:p>
    <w:p w14:paraId="4C1AFF8C" w14:textId="5549D711" w:rsidR="00FF4F1B" w:rsidRDefault="00E026E4">
      <w:r>
        <w:t>By using this software it meant that the team could collaborate and input data directly and made it easier to discuss issue</w:t>
      </w:r>
      <w:r w:rsidR="008C296B">
        <w:t>s</w:t>
      </w:r>
      <w:r>
        <w:t xml:space="preserve"> that we may have faced with the task, we also used google teams so that we could communicate our ideas before we started documenting the idea on which we settled.</w:t>
      </w:r>
    </w:p>
    <w:p w14:paraId="5ED0D395" w14:textId="06D3FEE5" w:rsidR="00CD10BB" w:rsidRDefault="00CD10BB" w:rsidP="00BC380A">
      <w:pPr>
        <w:pStyle w:val="Heading1"/>
      </w:pPr>
      <w:r>
        <w:t>Assets</w:t>
      </w:r>
    </w:p>
    <w:p w14:paraId="0DE63FBB" w14:textId="77777777" w:rsidR="00C042EF" w:rsidRPr="00C042EF" w:rsidRDefault="00C042EF" w:rsidP="00C042EF"/>
    <w:p w14:paraId="43B515C6" w14:textId="65EDCE4E" w:rsidR="00CD10BB" w:rsidRDefault="00B86460" w:rsidP="00322A07">
      <w:pPr>
        <w:tabs>
          <w:tab w:val="left" w:pos="5010"/>
        </w:tabs>
      </w:pPr>
      <w:r w:rsidRPr="009858B3">
        <w:rPr>
          <w:noProof/>
        </w:rPr>
        <w:lastRenderedPageBreak/>
        <mc:AlternateContent>
          <mc:Choice Requires="wps">
            <w:drawing>
              <wp:anchor distT="0" distB="0" distL="114300" distR="114300" simplePos="0" relativeHeight="251675648" behindDoc="0" locked="0" layoutInCell="1" allowOverlap="1" wp14:anchorId="2B9D1C35" wp14:editId="54139E26">
                <wp:simplePos x="0" y="0"/>
                <wp:positionH relativeFrom="margin">
                  <wp:posOffset>3009900</wp:posOffset>
                </wp:positionH>
                <wp:positionV relativeFrom="paragraph">
                  <wp:posOffset>2867025</wp:posOffset>
                </wp:positionV>
                <wp:extent cx="238125" cy="26670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5FA3591D" w14:textId="7A5A28CB" w:rsidR="009858B3" w:rsidRDefault="00B86460" w:rsidP="009858B3">
                            <w:r>
                              <w:t>E</w:t>
                            </w:r>
                            <w:r w:rsidR="009858B3" w:rsidRPr="00D865DB">
                              <w:rPr>
                                <w:noProof/>
                              </w:rPr>
                              <w:drawing>
                                <wp:inline distT="0" distB="0" distL="0" distR="0" wp14:anchorId="14B67FCF" wp14:editId="3851E378">
                                  <wp:extent cx="48895" cy="95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009858B3" w:rsidRPr="00D865DB">
                              <w:rPr>
                                <w:noProof/>
                              </w:rPr>
                              <w:drawing>
                                <wp:inline distT="0" distB="0" distL="0" distR="0" wp14:anchorId="38904012" wp14:editId="10F6C557">
                                  <wp:extent cx="48895" cy="9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D1C35" id="Text Box 23" o:spid="_x0000_s1027" type="#_x0000_t202" style="position:absolute;margin-left:237pt;margin-top:225.75pt;width:18.75pt;height:21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" fillcolor="white [3201]" strokeweight=".5pt">
                <v:textbox>
                  <w:txbxContent>
                    <w:p w14:paraId="5FA3591D" w14:textId="7A5A28CB" w:rsidR="009858B3" w:rsidRDefault="00B86460" w:rsidP="009858B3">
                      <w:r>
                        <w:t>E</w:t>
                      </w:r>
                      <w:r w:rsidR="009858B3" w:rsidRPr="00D865DB">
                        <w:rPr>
                          <w:noProof/>
                        </w:rPr>
                        <w:drawing>
                          <wp:inline distT="0" distB="0" distL="0" distR="0" wp14:anchorId="14B67FCF" wp14:editId="3851E378">
                            <wp:extent cx="48895" cy="95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009858B3" w:rsidRPr="00D865DB">
                        <w:rPr>
                          <w:noProof/>
                        </w:rPr>
                        <w:drawing>
                          <wp:inline distT="0" distB="0" distL="0" distR="0" wp14:anchorId="38904012" wp14:editId="10F6C557">
                            <wp:extent cx="48895" cy="95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Pr="009858B3">
        <w:rPr>
          <w:noProof/>
        </w:rPr>
        <mc:AlternateContent>
          <mc:Choice Requires="wps">
            <w:drawing>
              <wp:anchor distT="0" distB="0" distL="114300" distR="114300" simplePos="0" relativeHeight="251674624" behindDoc="0" locked="0" layoutInCell="1" allowOverlap="1" wp14:anchorId="4002C050" wp14:editId="0FA6FEE9">
                <wp:simplePos x="0" y="0"/>
                <wp:positionH relativeFrom="column">
                  <wp:posOffset>1866900</wp:posOffset>
                </wp:positionH>
                <wp:positionV relativeFrom="paragraph">
                  <wp:posOffset>2981325</wp:posOffset>
                </wp:positionV>
                <wp:extent cx="1181100" cy="28575"/>
                <wp:effectExtent l="0" t="0" r="19050" b="28575"/>
                <wp:wrapNone/>
                <wp:docPr id="22" name="Straight Connector 22"/>
                <wp:cNvGraphicFramePr/>
                <a:graphic xmlns:a="http://schemas.openxmlformats.org/drawingml/2006/main">
                  <a:graphicData uri="http://schemas.microsoft.com/office/word/2010/wordprocessingShape">
                    <wps:wsp>
                      <wps:cNvCnPr/>
                      <wps:spPr>
                        <a:xfrm>
                          <a:off x="0" y="0"/>
                          <a:ext cx="118110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4FEEA7B3" id="Straight Connector 22"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7pt,234.75pt" to="240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" strokecolor="#4472c4 [3204]" strokeweight=".5pt">
                <v:stroke joinstyle="miter"/>
              </v:line>
            </w:pict>
          </mc:Fallback>
        </mc:AlternateContent>
      </w:r>
      <w:r w:rsidR="005A2C68" w:rsidRPr="00D865DB">
        <w:rPr>
          <w:noProof/>
        </w:rPr>
        <mc:AlternateContent>
          <mc:Choice Requires="wps">
            <w:drawing>
              <wp:anchor distT="0" distB="0" distL="114300" distR="114300" simplePos="0" relativeHeight="251671552" behindDoc="0" locked="0" layoutInCell="1" allowOverlap="1" wp14:anchorId="5B3226A4" wp14:editId="148DE1BA">
                <wp:simplePos x="0" y="0"/>
                <wp:positionH relativeFrom="column">
                  <wp:posOffset>1857376</wp:posOffset>
                </wp:positionH>
                <wp:positionV relativeFrom="paragraph">
                  <wp:posOffset>2505075</wp:posOffset>
                </wp:positionV>
                <wp:extent cx="1181100" cy="28575"/>
                <wp:effectExtent l="0" t="0" r="19050" b="28575"/>
                <wp:wrapNone/>
                <wp:docPr id="18" name="Straight Connector 18"/>
                <wp:cNvGraphicFramePr/>
                <a:graphic xmlns:a="http://schemas.openxmlformats.org/drawingml/2006/main">
                  <a:graphicData uri="http://schemas.microsoft.com/office/word/2010/wordprocessingShape">
                    <wps:wsp>
                      <wps:cNvCnPr/>
                      <wps:spPr>
                        <a:xfrm>
                          <a:off x="0" y="0"/>
                          <a:ext cx="118110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7C2E97EE" id="Straight Connector 1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6.25pt,197.25pt" to="239.25pt,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" strokecolor="#4472c4 [3204]" strokeweight=".5pt">
                <v:stroke joinstyle="miter"/>
              </v:line>
            </w:pict>
          </mc:Fallback>
        </mc:AlternateContent>
      </w:r>
      <w:r w:rsidR="00D865DB" w:rsidRPr="00D865DB">
        <w:rPr>
          <w:noProof/>
        </w:rPr>
        <mc:AlternateContent>
          <mc:Choice Requires="wps">
            <w:drawing>
              <wp:anchor distT="0" distB="0" distL="114300" distR="114300" simplePos="0" relativeHeight="251672576" behindDoc="0" locked="0" layoutInCell="1" allowOverlap="1" wp14:anchorId="00E10315" wp14:editId="22194F13">
                <wp:simplePos x="0" y="0"/>
                <wp:positionH relativeFrom="margin">
                  <wp:posOffset>3000375</wp:posOffset>
                </wp:positionH>
                <wp:positionV relativeFrom="paragraph">
                  <wp:posOffset>2390775</wp:posOffset>
                </wp:positionV>
                <wp:extent cx="238125" cy="26670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0DA6E89F" w14:textId="0323C850" w:rsidR="00D865DB" w:rsidRDefault="00D865DB" w:rsidP="00D865DB">
                            <w:r>
                              <w:t>D</w:t>
                            </w:r>
                            <w:r w:rsidRPr="00D865DB">
                              <w:rPr>
                                <w:noProof/>
                              </w:rPr>
                              <w:drawing>
                                <wp:inline distT="0" distB="0" distL="0" distR="0" wp14:anchorId="6CD027CC" wp14:editId="08939BE6">
                                  <wp:extent cx="48895" cy="95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21D0717E" wp14:editId="549EA552">
                                  <wp:extent cx="48895" cy="95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10315" id="Text Box 19" o:spid="_x0000_s1028" type="#_x0000_t202" style="position:absolute;margin-left:236.25pt;margin-top:188.25pt;width:18.75pt;height:2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" fillcolor="white [3201]" strokeweight=".5pt">
                <v:textbox>
                  <w:txbxContent>
                    <w:p w14:paraId="0DA6E89F" w14:textId="0323C850" w:rsidR="00D865DB" w:rsidRDefault="00D865DB" w:rsidP="00D865DB">
                      <w:r>
                        <w:t>D</w:t>
                      </w:r>
                      <w:r w:rsidRPr="00D865DB">
                        <w:rPr>
                          <w:noProof/>
                        </w:rPr>
                        <w:drawing>
                          <wp:inline distT="0" distB="0" distL="0" distR="0" wp14:anchorId="6CD027CC" wp14:editId="08939BE6">
                            <wp:extent cx="48895" cy="95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21D0717E" wp14:editId="549EA552">
                            <wp:extent cx="48895" cy="95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00973BAE" w:rsidRPr="00973BAE">
        <w:rPr>
          <w:noProof/>
        </w:rPr>
        <mc:AlternateContent>
          <mc:Choice Requires="wps">
            <w:drawing>
              <wp:anchor distT="0" distB="0" distL="114300" distR="114300" simplePos="0" relativeHeight="251669504" behindDoc="0" locked="0" layoutInCell="1" allowOverlap="1" wp14:anchorId="616FF5F7" wp14:editId="3FFB4FB6">
                <wp:simplePos x="0" y="0"/>
                <wp:positionH relativeFrom="margin">
                  <wp:posOffset>3009900</wp:posOffset>
                </wp:positionH>
                <wp:positionV relativeFrom="paragraph">
                  <wp:posOffset>657225</wp:posOffset>
                </wp:positionV>
                <wp:extent cx="238125" cy="2667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388D4B26" w14:textId="77777777" w:rsidR="00973BAE" w:rsidRDefault="00973BAE" w:rsidP="00973BAE">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FF5F7" id="Text Box 9" o:spid="_x0000_s1029" type="#_x0000_t202" style="position:absolute;margin-left:237pt;margin-top:51.75pt;width:18.75pt;height:2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" fillcolor="white [3201]" strokeweight=".5pt">
                <v:textbox>
                  <w:txbxContent>
                    <w:p w14:paraId="388D4B26" w14:textId="77777777" w:rsidR="00973BAE" w:rsidRDefault="00973BAE" w:rsidP="00973BAE">
                      <w:r>
                        <w:t>B</w:t>
                      </w:r>
                    </w:p>
                  </w:txbxContent>
                </v:textbox>
                <w10:wrap anchorx="margin"/>
              </v:shape>
            </w:pict>
          </mc:Fallback>
        </mc:AlternateContent>
      </w:r>
      <w:r w:rsidR="00973BAE" w:rsidRPr="00973BAE">
        <w:rPr>
          <w:noProof/>
        </w:rPr>
        <mc:AlternateContent>
          <mc:Choice Requires="wps">
            <w:drawing>
              <wp:anchor distT="0" distB="0" distL="114300" distR="114300" simplePos="0" relativeHeight="251668480" behindDoc="0" locked="0" layoutInCell="1" allowOverlap="1" wp14:anchorId="5CC799A4" wp14:editId="272DE1B8">
                <wp:simplePos x="0" y="0"/>
                <wp:positionH relativeFrom="column">
                  <wp:posOffset>2428875</wp:posOffset>
                </wp:positionH>
                <wp:positionV relativeFrom="paragraph">
                  <wp:posOffset>800100</wp:posOffset>
                </wp:positionV>
                <wp:extent cx="619125"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619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FD21047" id="Straight Connector 8"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1.25pt,63pt" to="240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" strokecolor="#4472c4 [3204]" strokeweight=".5pt">
                <v:stroke joinstyle="miter"/>
              </v:line>
            </w:pict>
          </mc:Fallback>
        </mc:AlternateContent>
      </w:r>
      <w:r w:rsidR="00F061F8" w:rsidRPr="00F061F8">
        <w:rPr>
          <w:noProof/>
        </w:rPr>
        <mc:AlternateContent>
          <mc:Choice Requires="wps">
            <w:drawing>
              <wp:anchor distT="0" distB="0" distL="114300" distR="114300" simplePos="0" relativeHeight="251665408" behindDoc="0" locked="0" layoutInCell="1" allowOverlap="1" wp14:anchorId="7CC525C3" wp14:editId="26391933">
                <wp:simplePos x="0" y="0"/>
                <wp:positionH relativeFrom="column">
                  <wp:posOffset>1762125</wp:posOffset>
                </wp:positionH>
                <wp:positionV relativeFrom="paragraph">
                  <wp:posOffset>200025</wp:posOffset>
                </wp:positionV>
                <wp:extent cx="1276350" cy="19050"/>
                <wp:effectExtent l="0" t="0" r="19050" b="19050"/>
                <wp:wrapNone/>
                <wp:docPr id="5" name="Straight Connector 5"/>
                <wp:cNvGraphicFramePr/>
                <a:graphic xmlns:a="http://schemas.openxmlformats.org/drawingml/2006/main">
                  <a:graphicData uri="http://schemas.microsoft.com/office/word/2010/wordprocessingShape">
                    <wps:wsp>
                      <wps:cNvCnPr/>
                      <wps:spPr>
                        <a:xfrm flipV="1">
                          <a:off x="0" y="0"/>
                          <a:ext cx="12763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1D6CE630" id="Straight Connector 5"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75pt,15.75pt" to="239.2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" strokecolor="#4472c4 [3204]" strokeweight=".5pt">
                <v:stroke joinstyle="miter"/>
              </v:line>
            </w:pict>
          </mc:Fallback>
        </mc:AlternateContent>
      </w:r>
      <w:r w:rsidR="00F061F8" w:rsidRPr="00F061F8">
        <w:rPr>
          <w:noProof/>
        </w:rPr>
        <mc:AlternateContent>
          <mc:Choice Requires="wps">
            <w:drawing>
              <wp:anchor distT="0" distB="0" distL="114300" distR="114300" simplePos="0" relativeHeight="251666432" behindDoc="0" locked="0" layoutInCell="1" allowOverlap="1" wp14:anchorId="5980B5FD" wp14:editId="77888CB2">
                <wp:simplePos x="0" y="0"/>
                <wp:positionH relativeFrom="margin">
                  <wp:posOffset>3000375</wp:posOffset>
                </wp:positionH>
                <wp:positionV relativeFrom="paragraph">
                  <wp:posOffset>57150</wp:posOffset>
                </wp:positionV>
                <wp:extent cx="238125" cy="266700"/>
                <wp:effectExtent l="0" t="0" r="28575" b="19050"/>
                <wp:wrapNone/>
                <wp:docPr id="6" name="Text Box 6"/>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03C2B038" w14:textId="7D8641C8" w:rsidR="00F061F8" w:rsidRDefault="0039069A" w:rsidP="00F061F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0B5FD" id="Text Box 6" o:spid="_x0000_s1030" type="#_x0000_t202" style="position:absolute;margin-left:236.25pt;margin-top:4.5pt;width:18.75pt;height:2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" fillcolor="white [3201]" strokeweight=".5pt">
                <v:textbox>
                  <w:txbxContent>
                    <w:p w14:paraId="03C2B038" w14:textId="7D8641C8" w:rsidR="00F061F8" w:rsidRDefault="0039069A" w:rsidP="00F061F8">
                      <w:r>
                        <w:t>A</w:t>
                      </w:r>
                    </w:p>
                  </w:txbxContent>
                </v:textbox>
                <w10:wrap anchorx="margin"/>
              </v:shape>
            </w:pict>
          </mc:Fallback>
        </mc:AlternateContent>
      </w:r>
      <w:r w:rsidR="00F061F8">
        <w:rPr>
          <w:noProof/>
        </w:rPr>
        <mc:AlternateContent>
          <mc:Choice Requires="wps">
            <w:drawing>
              <wp:anchor distT="45720" distB="45720" distL="114300" distR="114300" simplePos="0" relativeHeight="251663360" behindDoc="0" locked="0" layoutInCell="1" allowOverlap="1" wp14:anchorId="5C8B372B" wp14:editId="4C8A7A54">
                <wp:simplePos x="0" y="0"/>
                <wp:positionH relativeFrom="margin">
                  <wp:align>right</wp:align>
                </wp:positionH>
                <wp:positionV relativeFrom="paragraph">
                  <wp:posOffset>0</wp:posOffset>
                </wp:positionV>
                <wp:extent cx="1685925" cy="2952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295275"/>
                        </a:xfrm>
                        <a:prstGeom prst="rect">
                          <a:avLst/>
                        </a:prstGeom>
                        <a:solidFill>
                          <a:srgbClr val="FFFFFF"/>
                        </a:solidFill>
                        <a:ln w="9525">
                          <a:solidFill>
                            <a:srgbClr val="000000"/>
                          </a:solidFill>
                          <a:miter lim="800000"/>
                          <a:headEnd/>
                          <a:tailEnd/>
                        </a:ln>
                      </wps:spPr>
                      <wps:txbx>
                        <w:txbxContent>
                          <w:p w14:paraId="12F56B88" w14:textId="5ACEFA2B" w:rsidR="00233647" w:rsidRDefault="00233647">
                            <w:r>
                              <w:t>Fig</w:t>
                            </w:r>
                            <w:r w:rsidR="00A95351">
                              <w:t>ure</w:t>
                            </w:r>
                            <w:r>
                              <w:t>.1</w:t>
                            </w:r>
                            <w:r w:rsidR="004A0850">
                              <w:t xml:space="preserve">. </w:t>
                            </w:r>
                            <w:r w:rsidR="00F061F8">
                              <w:t>Attribute 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8B372B" id="Text Box 2" o:spid="_x0000_s1031" type="#_x0000_t202" style="position:absolute;margin-left:81.55pt;margin-top:0;width:132.75pt;height:23.2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">
                <v:textbox>
                  <w:txbxContent>
                    <w:p w14:paraId="12F56B88" w14:textId="5ACEFA2B" w:rsidR="00233647" w:rsidRDefault="00233647">
                      <w:r>
                        <w:t>Fig</w:t>
                      </w:r>
                      <w:r w:rsidR="00A95351">
                        <w:t>ure</w:t>
                      </w:r>
                      <w:r>
                        <w:t>.1</w:t>
                      </w:r>
                      <w:r w:rsidR="004A0850">
                        <w:t xml:space="preserve">. </w:t>
                      </w:r>
                      <w:r w:rsidR="00F061F8">
                        <w:t>Attribute Cards</w:t>
                      </w:r>
                    </w:p>
                  </w:txbxContent>
                </v:textbox>
                <w10:wrap type="square" anchorx="margin"/>
              </v:shape>
            </w:pict>
          </mc:Fallback>
        </mc:AlternateContent>
      </w:r>
      <w:r w:rsidR="006F2FA0">
        <w:rPr>
          <w:noProof/>
        </w:rPr>
        <mc:AlternateContent>
          <mc:Choice Requires="wps">
            <w:drawing>
              <wp:anchor distT="0" distB="0" distL="114300" distR="114300" simplePos="0" relativeHeight="251661312" behindDoc="0" locked="0" layoutInCell="1" allowOverlap="1" wp14:anchorId="2BB3439E" wp14:editId="7783D77B">
                <wp:simplePos x="0" y="0"/>
                <wp:positionH relativeFrom="margin">
                  <wp:posOffset>3009900</wp:posOffset>
                </wp:positionH>
                <wp:positionV relativeFrom="paragraph">
                  <wp:posOffset>1114425</wp:posOffset>
                </wp:positionV>
                <wp:extent cx="238125" cy="2667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494CBB63" w14:textId="7C477AA4" w:rsidR="00E2007B" w:rsidRDefault="00973BAE">
                            <w:r>
                              <w:t>C</w:t>
                            </w:r>
                            <w:r w:rsidR="008A0B0A" w:rsidRPr="008A0B0A">
                              <w:rPr>
                                <w:noProof/>
                              </w:rPr>
                              <w:drawing>
                                <wp:inline distT="0" distB="0" distL="0" distR="0" wp14:anchorId="1A3D9DA1" wp14:editId="634762D6">
                                  <wp:extent cx="48895" cy="50800"/>
                                  <wp:effectExtent l="0" t="0" r="825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00D865DB" w:rsidRPr="00D865DB">
                              <w:rPr>
                                <w:noProof/>
                              </w:rPr>
                              <w:drawing>
                                <wp:inline distT="0" distB="0" distL="0" distR="0" wp14:anchorId="06EAD160" wp14:editId="7848F765">
                                  <wp:extent cx="48895" cy="95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00D865DB" w:rsidRPr="00D865DB">
                              <w:rPr>
                                <w:noProof/>
                              </w:rPr>
                              <w:drawing>
                                <wp:inline distT="0" distB="0" distL="0" distR="0" wp14:anchorId="506144EE" wp14:editId="63A63137">
                                  <wp:extent cx="48895" cy="95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3439E" id="Text Box 3" o:spid="_x0000_s1032" type="#_x0000_t202" style="position:absolute;margin-left:237pt;margin-top:87.75pt;width:18.75pt;height:2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" fillcolor="white [3201]" strokeweight=".5pt">
                <v:textbox>
                  <w:txbxContent>
                    <w:p w14:paraId="494CBB63" w14:textId="7C477AA4" w:rsidR="00E2007B" w:rsidRDefault="00973BAE">
                      <w:r>
                        <w:t>C</w:t>
                      </w:r>
                      <w:r w:rsidR="008A0B0A" w:rsidRPr="008A0B0A">
                        <w:rPr>
                          <w:noProof/>
                        </w:rPr>
                        <w:drawing>
                          <wp:inline distT="0" distB="0" distL="0" distR="0" wp14:anchorId="1A3D9DA1" wp14:editId="634762D6">
                            <wp:extent cx="48895" cy="50800"/>
                            <wp:effectExtent l="0" t="0" r="8255"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00D865DB" w:rsidRPr="00D865DB">
                        <w:rPr>
                          <w:noProof/>
                        </w:rPr>
                        <w:drawing>
                          <wp:inline distT="0" distB="0" distL="0" distR="0" wp14:anchorId="06EAD160" wp14:editId="7848F765">
                            <wp:extent cx="48895" cy="95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00D865DB" w:rsidRPr="00D865DB">
                        <w:rPr>
                          <w:noProof/>
                        </w:rPr>
                        <w:drawing>
                          <wp:inline distT="0" distB="0" distL="0" distR="0" wp14:anchorId="506144EE" wp14:editId="63A63137">
                            <wp:extent cx="48895" cy="95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00F17CCE">
        <w:rPr>
          <w:noProof/>
        </w:rPr>
        <mc:AlternateContent>
          <mc:Choice Requires="wps">
            <w:drawing>
              <wp:anchor distT="0" distB="0" distL="114300" distR="114300" simplePos="0" relativeHeight="251660288" behindDoc="0" locked="0" layoutInCell="1" allowOverlap="1" wp14:anchorId="6B1B0606" wp14:editId="17EE8A43">
                <wp:simplePos x="0" y="0"/>
                <wp:positionH relativeFrom="column">
                  <wp:posOffset>1771650</wp:posOffset>
                </wp:positionH>
                <wp:positionV relativeFrom="paragraph">
                  <wp:posOffset>1257300</wp:posOffset>
                </wp:positionV>
                <wp:extent cx="1276350" cy="1905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12763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260C059B"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5pt,99pt" to="240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" strokecolor="#4472c4 [3204]" strokeweight=".5pt">
                <v:stroke joinstyle="miter"/>
              </v:line>
            </w:pict>
          </mc:Fallback>
        </mc:AlternateContent>
      </w:r>
      <w:r w:rsidR="00CD10BB">
        <w:rPr>
          <w:noProof/>
        </w:rPr>
        <w:drawing>
          <wp:inline distT="114300" distB="114300" distL="114300" distR="114300" wp14:anchorId="4BC75F3B" wp14:editId="353AFA7E">
            <wp:extent cx="2847975" cy="3781425"/>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3"/>
                    <a:srcRect b="2216"/>
                    <a:stretch>
                      <a:fillRect/>
                    </a:stretch>
                  </pic:blipFill>
                  <pic:spPr>
                    <a:xfrm>
                      <a:off x="0" y="0"/>
                      <a:ext cx="2847975" cy="3781425"/>
                    </a:xfrm>
                    <a:prstGeom prst="rect">
                      <a:avLst/>
                    </a:prstGeom>
                    <a:ln/>
                  </pic:spPr>
                </pic:pic>
              </a:graphicData>
            </a:graphic>
          </wp:inline>
        </w:drawing>
      </w:r>
      <w:r w:rsidR="00322A07">
        <w:tab/>
      </w:r>
    </w:p>
    <w:p w14:paraId="3758A93B" w14:textId="12FA4431" w:rsidR="006F2FA0" w:rsidRDefault="005E2405" w:rsidP="006F2FA0">
      <w:r>
        <w:t>A: This shows you the</w:t>
      </w:r>
      <w:r w:rsidR="004D0403">
        <w:t xml:space="preserve"> </w:t>
      </w:r>
      <w:r w:rsidR="0092245F">
        <w:t>that this card b</w:t>
      </w:r>
      <w:r w:rsidR="004D0403">
        <w:t>elongs to</w:t>
      </w:r>
      <w:r w:rsidR="0092245F">
        <w:t xml:space="preserve"> the attr</w:t>
      </w:r>
      <w:r w:rsidR="00490832">
        <w:t>ibute deck</w:t>
      </w:r>
    </w:p>
    <w:p w14:paraId="0DF728EE" w14:textId="202C03C2" w:rsidR="00973BAE" w:rsidRDefault="008873F9" w:rsidP="006F2FA0">
      <w:r>
        <w:t xml:space="preserve">B: </w:t>
      </w:r>
      <w:r w:rsidR="00751564">
        <w:t>T</w:t>
      </w:r>
      <w:r w:rsidR="00FA2F77">
        <w:t xml:space="preserve">his gives </w:t>
      </w:r>
      <w:r w:rsidR="00FB2562">
        <w:t>players</w:t>
      </w:r>
      <w:r w:rsidR="00FA2F77">
        <w:t xml:space="preserve"> a brief description </w:t>
      </w:r>
      <w:r w:rsidR="00FB2562">
        <w:t>of the how this card effects the players outcome</w:t>
      </w:r>
    </w:p>
    <w:p w14:paraId="4E9EDEE7" w14:textId="22A60BC1" w:rsidR="00F061F8" w:rsidRDefault="008873F9" w:rsidP="006F2FA0">
      <w:r>
        <w:t>C</w:t>
      </w:r>
      <w:r w:rsidR="00F061F8">
        <w:t>:</w:t>
      </w:r>
      <w:r w:rsidR="0039069A" w:rsidRPr="0039069A">
        <w:t xml:space="preserve"> </w:t>
      </w:r>
      <w:r w:rsidR="0039069A">
        <w:t>These stars represent the amount of points you gain via each statistic.</w:t>
      </w:r>
    </w:p>
    <w:p w14:paraId="3F0114D6" w14:textId="2A728D8A" w:rsidR="00843B08" w:rsidRDefault="00843B08" w:rsidP="006F2FA0">
      <w:r>
        <w:t xml:space="preserve">D: </w:t>
      </w:r>
      <w:r w:rsidR="00751564">
        <w:t>T</w:t>
      </w:r>
      <w:r>
        <w:t xml:space="preserve">his shows that the card </w:t>
      </w:r>
      <w:r w:rsidR="005A2C68">
        <w:t>has negative effects</w:t>
      </w:r>
    </w:p>
    <w:p w14:paraId="6C30AF29" w14:textId="05AE0D96" w:rsidR="008E1497" w:rsidRDefault="00B86460" w:rsidP="006F2FA0">
      <w:r>
        <w:t>E:</w:t>
      </w:r>
      <w:r w:rsidR="00D2604A">
        <w:t xml:space="preserve"> </w:t>
      </w:r>
      <w:r w:rsidR="00751564">
        <w:t>T</w:t>
      </w:r>
      <w:r w:rsidR="00256C28">
        <w:t xml:space="preserve">his shows how </w:t>
      </w:r>
      <w:r w:rsidR="00174875">
        <w:t xml:space="preserve">many points are negated from your total amount of </w:t>
      </w:r>
      <w:r w:rsidR="00A356B1">
        <w:t xml:space="preserve">your </w:t>
      </w:r>
      <w:r w:rsidR="00A74F61">
        <w:t xml:space="preserve">overall </w:t>
      </w:r>
      <w:r w:rsidR="00174875">
        <w:t>cards</w:t>
      </w:r>
    </w:p>
    <w:p w14:paraId="558F33B9" w14:textId="4A82C2C1" w:rsidR="00954403" w:rsidRDefault="00954403" w:rsidP="00322A07">
      <w:pPr>
        <w:tabs>
          <w:tab w:val="left" w:pos="5010"/>
        </w:tabs>
      </w:pPr>
    </w:p>
    <w:p w14:paraId="71A8908C" w14:textId="198D8558" w:rsidR="00954403" w:rsidRDefault="00467569" w:rsidP="00322A07">
      <w:pPr>
        <w:tabs>
          <w:tab w:val="left" w:pos="5010"/>
        </w:tabs>
      </w:pPr>
      <w:r w:rsidRPr="00467569">
        <w:rPr>
          <w:noProof/>
        </w:rPr>
        <w:lastRenderedPageBreak/>
        <mc:AlternateContent>
          <mc:Choice Requires="wps">
            <w:drawing>
              <wp:anchor distT="0" distB="0" distL="114300" distR="114300" simplePos="0" relativeHeight="251692032" behindDoc="0" locked="0" layoutInCell="1" allowOverlap="1" wp14:anchorId="0B53C06C" wp14:editId="568EF102">
                <wp:simplePos x="0" y="0"/>
                <wp:positionH relativeFrom="column">
                  <wp:posOffset>1496060</wp:posOffset>
                </wp:positionH>
                <wp:positionV relativeFrom="paragraph">
                  <wp:posOffset>3405505</wp:posOffset>
                </wp:positionV>
                <wp:extent cx="1739265" cy="35560"/>
                <wp:effectExtent l="0" t="0" r="32385" b="21590"/>
                <wp:wrapNone/>
                <wp:docPr id="136" name="Straight Connector 136"/>
                <wp:cNvGraphicFramePr/>
                <a:graphic xmlns:a="http://schemas.openxmlformats.org/drawingml/2006/main">
                  <a:graphicData uri="http://schemas.microsoft.com/office/word/2010/wordprocessingShape">
                    <wps:wsp>
                      <wps:cNvCnPr/>
                      <wps:spPr>
                        <a:xfrm flipV="1">
                          <a:off x="0" y="0"/>
                          <a:ext cx="1739265" cy="355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7C25A8BE" id="Straight Connector 136"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8pt,268.15pt" to="254.75pt,27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" strokecolor="#4472c4 [3204]" strokeweight=".5pt">
                <v:stroke joinstyle="miter"/>
              </v:line>
            </w:pict>
          </mc:Fallback>
        </mc:AlternateContent>
      </w:r>
      <w:r w:rsidRPr="00467569">
        <w:rPr>
          <w:noProof/>
        </w:rPr>
        <mc:AlternateContent>
          <mc:Choice Requires="wps">
            <w:drawing>
              <wp:anchor distT="0" distB="0" distL="114300" distR="114300" simplePos="0" relativeHeight="251693056" behindDoc="0" locked="0" layoutInCell="1" allowOverlap="1" wp14:anchorId="3826EC9E" wp14:editId="414DDFAC">
                <wp:simplePos x="0" y="0"/>
                <wp:positionH relativeFrom="margin">
                  <wp:posOffset>3206288</wp:posOffset>
                </wp:positionH>
                <wp:positionV relativeFrom="paragraph">
                  <wp:posOffset>3262754</wp:posOffset>
                </wp:positionV>
                <wp:extent cx="238125" cy="266700"/>
                <wp:effectExtent l="0" t="0" r="28575" b="19050"/>
                <wp:wrapNone/>
                <wp:docPr id="137" name="Text Box 137"/>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1D4912D6" w14:textId="14AFF244" w:rsidR="00467569" w:rsidRDefault="00467569" w:rsidP="00467569">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6EC9E" id="Text Box 137" o:spid="_x0000_s1033" type="#_x0000_t202" style="position:absolute;margin-left:252.45pt;margin-top:256.9pt;width:18.75pt;height:21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" fillcolor="white [3201]" strokeweight=".5pt">
                <v:textbox>
                  <w:txbxContent>
                    <w:p w14:paraId="1D4912D6" w14:textId="14AFF244" w:rsidR="00467569" w:rsidRDefault="00467569" w:rsidP="00467569">
                      <w:r>
                        <w:t>E</w:t>
                      </w:r>
                    </w:p>
                  </w:txbxContent>
                </v:textbox>
                <w10:wrap anchorx="margin"/>
              </v:shape>
            </w:pict>
          </mc:Fallback>
        </mc:AlternateContent>
      </w:r>
      <w:r w:rsidR="00E64670" w:rsidRPr="00E64670">
        <w:rPr>
          <w:noProof/>
        </w:rPr>
        <mc:AlternateContent>
          <mc:Choice Requires="wps">
            <w:drawing>
              <wp:anchor distT="0" distB="0" distL="114300" distR="114300" simplePos="0" relativeHeight="251688960" behindDoc="0" locked="0" layoutInCell="1" allowOverlap="1" wp14:anchorId="65F96663" wp14:editId="6133C07B">
                <wp:simplePos x="0" y="0"/>
                <wp:positionH relativeFrom="column">
                  <wp:posOffset>2636322</wp:posOffset>
                </wp:positionH>
                <wp:positionV relativeFrom="paragraph">
                  <wp:posOffset>2683823</wp:posOffset>
                </wp:positionV>
                <wp:extent cx="611332" cy="0"/>
                <wp:effectExtent l="0" t="0" r="0" b="0"/>
                <wp:wrapNone/>
                <wp:docPr id="131" name="Straight Connector 131"/>
                <wp:cNvGraphicFramePr/>
                <a:graphic xmlns:a="http://schemas.openxmlformats.org/drawingml/2006/main">
                  <a:graphicData uri="http://schemas.microsoft.com/office/word/2010/wordprocessingShape">
                    <wps:wsp>
                      <wps:cNvCnPr/>
                      <wps:spPr>
                        <a:xfrm flipV="1">
                          <a:off x="0" y="0"/>
                          <a:ext cx="61133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49BD9389" id="Straight Connector 131"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6pt,211.3pt" to="255.75pt,2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" strokecolor="#4472c4 [3204]" strokeweight=".5pt">
                <v:stroke joinstyle="miter"/>
              </v:line>
            </w:pict>
          </mc:Fallback>
        </mc:AlternateContent>
      </w:r>
      <w:r w:rsidR="00E64670" w:rsidRPr="00E64670">
        <w:rPr>
          <w:noProof/>
        </w:rPr>
        <mc:AlternateContent>
          <mc:Choice Requires="wps">
            <w:drawing>
              <wp:anchor distT="0" distB="0" distL="114300" distR="114300" simplePos="0" relativeHeight="251689984" behindDoc="0" locked="0" layoutInCell="1" allowOverlap="1" wp14:anchorId="5F35ECC2" wp14:editId="196C1C3B">
                <wp:simplePos x="0" y="0"/>
                <wp:positionH relativeFrom="margin">
                  <wp:posOffset>3218213</wp:posOffset>
                </wp:positionH>
                <wp:positionV relativeFrom="paragraph">
                  <wp:posOffset>2541319</wp:posOffset>
                </wp:positionV>
                <wp:extent cx="238125" cy="266700"/>
                <wp:effectExtent l="0" t="0" r="28575" b="19050"/>
                <wp:wrapNone/>
                <wp:docPr id="132" name="Text Box 132"/>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790E05C8" w14:textId="34E7DEB0" w:rsidR="00E64670" w:rsidRDefault="00E64670" w:rsidP="00E64670">
                            <w:r>
                              <w:t>D</w:t>
                            </w:r>
                            <w:r w:rsidRPr="008A0B0A">
                              <w:rPr>
                                <w:noProof/>
                              </w:rPr>
                              <w:drawing>
                                <wp:inline distT="0" distB="0" distL="0" distR="0" wp14:anchorId="7BF946E8" wp14:editId="252227EC">
                                  <wp:extent cx="48895" cy="50800"/>
                                  <wp:effectExtent l="0" t="0" r="8255"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Pr="00D865DB">
                              <w:rPr>
                                <w:noProof/>
                              </w:rPr>
                              <w:drawing>
                                <wp:inline distT="0" distB="0" distL="0" distR="0" wp14:anchorId="2A62431B" wp14:editId="16B52965">
                                  <wp:extent cx="48895" cy="952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3F01BF37" wp14:editId="41116B4F">
                                  <wp:extent cx="48895" cy="952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5ECC2" id="Text Box 132" o:spid="_x0000_s1034" type="#_x0000_t202" style="position:absolute;margin-left:253.4pt;margin-top:200.1pt;width:18.75pt;height:21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" fillcolor="white [3201]" strokeweight=".5pt">
                <v:textbox>
                  <w:txbxContent>
                    <w:p w14:paraId="790E05C8" w14:textId="34E7DEB0" w:rsidR="00E64670" w:rsidRDefault="00E64670" w:rsidP="00E64670">
                      <w:r>
                        <w:t>D</w:t>
                      </w:r>
                      <w:r w:rsidRPr="008A0B0A">
                        <w:rPr>
                          <w:noProof/>
                        </w:rPr>
                        <w:drawing>
                          <wp:inline distT="0" distB="0" distL="0" distR="0" wp14:anchorId="7BF946E8" wp14:editId="252227EC">
                            <wp:extent cx="48895" cy="50800"/>
                            <wp:effectExtent l="0" t="0" r="8255"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Pr="00D865DB">
                        <w:rPr>
                          <w:noProof/>
                        </w:rPr>
                        <w:drawing>
                          <wp:inline distT="0" distB="0" distL="0" distR="0" wp14:anchorId="2A62431B" wp14:editId="16B52965">
                            <wp:extent cx="48895" cy="952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3F01BF37" wp14:editId="41116B4F">
                            <wp:extent cx="48895" cy="952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00BC1A63" w:rsidRPr="00BC1A63">
        <w:rPr>
          <w:noProof/>
        </w:rPr>
        <mc:AlternateContent>
          <mc:Choice Requires="wps">
            <w:drawing>
              <wp:anchor distT="0" distB="0" distL="114300" distR="114300" simplePos="0" relativeHeight="251685888" behindDoc="0" locked="0" layoutInCell="1" allowOverlap="1" wp14:anchorId="315737A9" wp14:editId="6383CC56">
                <wp:simplePos x="0" y="0"/>
                <wp:positionH relativeFrom="column">
                  <wp:posOffset>1151906</wp:posOffset>
                </wp:positionH>
                <wp:positionV relativeFrom="paragraph">
                  <wp:posOffset>1425039</wp:posOffset>
                </wp:positionV>
                <wp:extent cx="2059569" cy="11875"/>
                <wp:effectExtent l="0" t="0" r="36195" b="26670"/>
                <wp:wrapNone/>
                <wp:docPr id="62" name="Straight Connector 62"/>
                <wp:cNvGraphicFramePr/>
                <a:graphic xmlns:a="http://schemas.openxmlformats.org/drawingml/2006/main">
                  <a:graphicData uri="http://schemas.microsoft.com/office/word/2010/wordprocessingShape">
                    <wps:wsp>
                      <wps:cNvCnPr/>
                      <wps:spPr>
                        <a:xfrm flipV="1">
                          <a:off x="0" y="0"/>
                          <a:ext cx="2059569" cy="11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085AD63B" id="Straight Connector 62" o:spid="_x0000_s1026" style="position:absolute;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7pt,112.2pt" to="252.85pt,1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" strokecolor="#4472c4 [3204]" strokeweight=".5pt">
                <v:stroke joinstyle="miter"/>
              </v:line>
            </w:pict>
          </mc:Fallback>
        </mc:AlternateContent>
      </w:r>
      <w:r w:rsidR="00BC1A63" w:rsidRPr="00BC1A63">
        <w:rPr>
          <w:noProof/>
        </w:rPr>
        <mc:AlternateContent>
          <mc:Choice Requires="wps">
            <w:drawing>
              <wp:anchor distT="0" distB="0" distL="114300" distR="114300" simplePos="0" relativeHeight="251686912" behindDoc="0" locked="0" layoutInCell="1" allowOverlap="1" wp14:anchorId="49927BAE" wp14:editId="5242F554">
                <wp:simplePos x="0" y="0"/>
                <wp:positionH relativeFrom="margin">
                  <wp:posOffset>3170712</wp:posOffset>
                </wp:positionH>
                <wp:positionV relativeFrom="paragraph">
                  <wp:posOffset>1270660</wp:posOffset>
                </wp:positionV>
                <wp:extent cx="238125" cy="266700"/>
                <wp:effectExtent l="0" t="0" r="28575" b="19050"/>
                <wp:wrapNone/>
                <wp:docPr id="63" name="Text Box 63"/>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424AF2E4" w14:textId="77777777" w:rsidR="00BC1A63" w:rsidRDefault="00BC1A63" w:rsidP="00BC1A63">
                            <w:r>
                              <w:t>C</w:t>
                            </w:r>
                            <w:r w:rsidRPr="008A0B0A">
                              <w:rPr>
                                <w:noProof/>
                              </w:rPr>
                              <w:drawing>
                                <wp:inline distT="0" distB="0" distL="0" distR="0" wp14:anchorId="5054DDE2" wp14:editId="62D104C3">
                                  <wp:extent cx="48895" cy="50800"/>
                                  <wp:effectExtent l="0" t="0" r="8255"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Pr="00D865DB">
                              <w:rPr>
                                <w:noProof/>
                              </w:rPr>
                              <w:drawing>
                                <wp:inline distT="0" distB="0" distL="0" distR="0" wp14:anchorId="07B088A1" wp14:editId="1A764F86">
                                  <wp:extent cx="48895" cy="952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47D582A6" wp14:editId="6501F245">
                                  <wp:extent cx="48895" cy="952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27BAE" id="Text Box 63" o:spid="_x0000_s1035" type="#_x0000_t202" style="position:absolute;margin-left:249.65pt;margin-top:100.05pt;width:18.75pt;height:21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" fillcolor="white [3201]" strokeweight=".5pt">
                <v:textbox>
                  <w:txbxContent>
                    <w:p w14:paraId="424AF2E4" w14:textId="77777777" w:rsidR="00BC1A63" w:rsidRDefault="00BC1A63" w:rsidP="00BC1A63">
                      <w:r>
                        <w:t>C</w:t>
                      </w:r>
                      <w:r w:rsidRPr="008A0B0A">
                        <w:rPr>
                          <w:noProof/>
                        </w:rPr>
                        <w:drawing>
                          <wp:inline distT="0" distB="0" distL="0" distR="0" wp14:anchorId="5054DDE2" wp14:editId="62D104C3">
                            <wp:extent cx="48895" cy="50800"/>
                            <wp:effectExtent l="0" t="0" r="8255"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5" cy="50800"/>
                                    </a:xfrm>
                                    <a:prstGeom prst="rect">
                                      <a:avLst/>
                                    </a:prstGeom>
                                    <a:noFill/>
                                    <a:ln>
                                      <a:noFill/>
                                    </a:ln>
                                  </pic:spPr>
                                </pic:pic>
                              </a:graphicData>
                            </a:graphic>
                          </wp:inline>
                        </w:drawing>
                      </w:r>
                      <w:r w:rsidRPr="00D865DB">
                        <w:rPr>
                          <w:noProof/>
                        </w:rPr>
                        <w:drawing>
                          <wp:inline distT="0" distB="0" distL="0" distR="0" wp14:anchorId="07B088A1" wp14:editId="1A764F86">
                            <wp:extent cx="48895" cy="952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r w:rsidRPr="00D865DB">
                        <w:rPr>
                          <w:noProof/>
                        </w:rPr>
                        <w:drawing>
                          <wp:inline distT="0" distB="0" distL="0" distR="0" wp14:anchorId="47D582A6" wp14:editId="6501F245">
                            <wp:extent cx="48895" cy="952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95" cy="9525"/>
                                    </a:xfrm>
                                    <a:prstGeom prst="rect">
                                      <a:avLst/>
                                    </a:prstGeom>
                                    <a:noFill/>
                                    <a:ln>
                                      <a:noFill/>
                                    </a:ln>
                                  </pic:spPr>
                                </pic:pic>
                              </a:graphicData>
                            </a:graphic>
                          </wp:inline>
                        </w:drawing>
                      </w:r>
                    </w:p>
                  </w:txbxContent>
                </v:textbox>
                <w10:wrap anchorx="margin"/>
              </v:shape>
            </w:pict>
          </mc:Fallback>
        </mc:AlternateContent>
      </w:r>
      <w:r w:rsidR="00BF4E6D" w:rsidRPr="00BF4E6D">
        <w:rPr>
          <w:noProof/>
        </w:rPr>
        <mc:AlternateContent>
          <mc:Choice Requires="wps">
            <w:drawing>
              <wp:anchor distT="0" distB="0" distL="114300" distR="114300" simplePos="0" relativeHeight="251682816" behindDoc="0" locked="0" layoutInCell="1" allowOverlap="1" wp14:anchorId="450FDA72" wp14:editId="6DCA7B8B">
                <wp:simplePos x="0" y="0"/>
                <wp:positionH relativeFrom="column">
                  <wp:posOffset>2589530</wp:posOffset>
                </wp:positionH>
                <wp:positionV relativeFrom="paragraph">
                  <wp:posOffset>819150</wp:posOffset>
                </wp:positionV>
                <wp:extent cx="619125"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6191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70121469" id="Straight Connector 31"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3.9pt,64.5pt" to="252.6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" strokecolor="#4472c4 [3204]" strokeweight=".5pt">
                <v:stroke joinstyle="miter"/>
              </v:line>
            </w:pict>
          </mc:Fallback>
        </mc:AlternateContent>
      </w:r>
      <w:r w:rsidR="00BF4E6D" w:rsidRPr="00BF4E6D">
        <w:rPr>
          <w:noProof/>
        </w:rPr>
        <mc:AlternateContent>
          <mc:Choice Requires="wps">
            <w:drawing>
              <wp:anchor distT="0" distB="0" distL="114300" distR="114300" simplePos="0" relativeHeight="251683840" behindDoc="0" locked="0" layoutInCell="1" allowOverlap="1" wp14:anchorId="793C3323" wp14:editId="0BF27025">
                <wp:simplePos x="0" y="0"/>
                <wp:positionH relativeFrom="margin">
                  <wp:posOffset>3171017</wp:posOffset>
                </wp:positionH>
                <wp:positionV relativeFrom="paragraph">
                  <wp:posOffset>676556</wp:posOffset>
                </wp:positionV>
                <wp:extent cx="238125" cy="266700"/>
                <wp:effectExtent l="0" t="0" r="28575" b="19050"/>
                <wp:wrapNone/>
                <wp:docPr id="32" name="Text Box 32"/>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2A81EA5C" w14:textId="77777777" w:rsidR="00BF4E6D" w:rsidRDefault="00BF4E6D" w:rsidP="00BF4E6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3323" id="Text Box 32" o:spid="_x0000_s1036" type="#_x0000_t202" style="position:absolute;margin-left:249.7pt;margin-top:53.25pt;width:18.75pt;height:2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" fillcolor="white [3201]" strokeweight=".5pt">
                <v:textbox>
                  <w:txbxContent>
                    <w:p w14:paraId="2A81EA5C" w14:textId="77777777" w:rsidR="00BF4E6D" w:rsidRDefault="00BF4E6D" w:rsidP="00BF4E6D">
                      <w:r>
                        <w:t>B</w:t>
                      </w:r>
                    </w:p>
                  </w:txbxContent>
                </v:textbox>
                <w10:wrap anchorx="margin"/>
              </v:shape>
            </w:pict>
          </mc:Fallback>
        </mc:AlternateContent>
      </w:r>
      <w:r w:rsidR="00BF4E6D" w:rsidRPr="00BF4E6D">
        <w:rPr>
          <w:noProof/>
        </w:rPr>
        <mc:AlternateContent>
          <mc:Choice Requires="wps">
            <w:drawing>
              <wp:anchor distT="0" distB="0" distL="114300" distR="114300" simplePos="0" relativeHeight="251679744" behindDoc="0" locked="0" layoutInCell="1" allowOverlap="1" wp14:anchorId="7897922A" wp14:editId="6EC4FD9A">
                <wp:simplePos x="0" y="0"/>
                <wp:positionH relativeFrom="column">
                  <wp:posOffset>1852551</wp:posOffset>
                </wp:positionH>
                <wp:positionV relativeFrom="paragraph">
                  <wp:posOffset>213756</wp:posOffset>
                </wp:positionV>
                <wp:extent cx="1323851" cy="0"/>
                <wp:effectExtent l="0" t="0" r="0" b="0"/>
                <wp:wrapNone/>
                <wp:docPr id="29" name="Straight Connector 29"/>
                <wp:cNvGraphicFramePr/>
                <a:graphic xmlns:a="http://schemas.openxmlformats.org/drawingml/2006/main">
                  <a:graphicData uri="http://schemas.microsoft.com/office/word/2010/wordprocessingShape">
                    <wps:wsp>
                      <wps:cNvCnPr/>
                      <wps:spPr>
                        <a:xfrm flipV="1">
                          <a:off x="0" y="0"/>
                          <a:ext cx="132385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32A747CA" id="Straight Connector 29"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5.85pt,16.85pt" to="250.1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" strokecolor="#4472c4 [3204]" strokeweight=".5pt">
                <v:stroke joinstyle="miter"/>
              </v:line>
            </w:pict>
          </mc:Fallback>
        </mc:AlternateContent>
      </w:r>
      <w:r w:rsidR="00BF4E6D" w:rsidRPr="00BF4E6D">
        <w:rPr>
          <w:noProof/>
        </w:rPr>
        <mc:AlternateContent>
          <mc:Choice Requires="wps">
            <w:drawing>
              <wp:anchor distT="0" distB="0" distL="114300" distR="114300" simplePos="0" relativeHeight="251680768" behindDoc="0" locked="0" layoutInCell="1" allowOverlap="1" wp14:anchorId="51A40679" wp14:editId="1641E5B3">
                <wp:simplePos x="0" y="0"/>
                <wp:positionH relativeFrom="margin">
                  <wp:posOffset>3135630</wp:posOffset>
                </wp:positionH>
                <wp:positionV relativeFrom="paragraph">
                  <wp:posOffset>70485</wp:posOffset>
                </wp:positionV>
                <wp:extent cx="238125" cy="266700"/>
                <wp:effectExtent l="0" t="0" r="28575" b="19050"/>
                <wp:wrapNone/>
                <wp:docPr id="30" name="Text Box 30"/>
                <wp:cNvGraphicFramePr/>
                <a:graphic xmlns:a="http://schemas.openxmlformats.org/drawingml/2006/main">
                  <a:graphicData uri="http://schemas.microsoft.com/office/word/2010/wordprocessingShape">
                    <wps:wsp>
                      <wps:cNvSpPr txBox="1"/>
                      <wps:spPr>
                        <a:xfrm>
                          <a:off x="0" y="0"/>
                          <a:ext cx="238125" cy="266700"/>
                        </a:xfrm>
                        <a:prstGeom prst="rect">
                          <a:avLst/>
                        </a:prstGeom>
                        <a:solidFill>
                          <a:schemeClr val="lt1"/>
                        </a:solidFill>
                        <a:ln w="6350">
                          <a:solidFill>
                            <a:prstClr val="black"/>
                          </a:solidFill>
                        </a:ln>
                      </wps:spPr>
                      <wps:txbx>
                        <w:txbxContent>
                          <w:p w14:paraId="57B4BBA7" w14:textId="77777777" w:rsidR="00BF4E6D" w:rsidRDefault="00BF4E6D" w:rsidP="00BF4E6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40679" id="Text Box 30" o:spid="_x0000_s1037" type="#_x0000_t202" style="position:absolute;margin-left:246.9pt;margin-top:5.55pt;width:18.75pt;height:21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" fillcolor="white [3201]" strokeweight=".5pt">
                <v:textbox>
                  <w:txbxContent>
                    <w:p w14:paraId="57B4BBA7" w14:textId="77777777" w:rsidR="00BF4E6D" w:rsidRDefault="00BF4E6D" w:rsidP="00BF4E6D">
                      <w:r>
                        <w:t>A</w:t>
                      </w:r>
                    </w:p>
                  </w:txbxContent>
                </v:textbox>
                <w10:wrap anchorx="margin"/>
              </v:shape>
            </w:pict>
          </mc:Fallback>
        </mc:AlternateContent>
      </w:r>
      <w:r w:rsidR="00A8198B">
        <w:rPr>
          <w:noProof/>
        </w:rPr>
        <mc:AlternateContent>
          <mc:Choice Requires="wps">
            <w:drawing>
              <wp:anchor distT="45720" distB="45720" distL="114300" distR="114300" simplePos="0" relativeHeight="251677696" behindDoc="0" locked="0" layoutInCell="1" allowOverlap="1" wp14:anchorId="5181A364" wp14:editId="7915B51A">
                <wp:simplePos x="0" y="0"/>
                <wp:positionH relativeFrom="margin">
                  <wp:posOffset>4048125</wp:posOffset>
                </wp:positionH>
                <wp:positionV relativeFrom="paragraph">
                  <wp:posOffset>17145</wp:posOffset>
                </wp:positionV>
                <wp:extent cx="1685925" cy="295275"/>
                <wp:effectExtent l="0" t="0" r="28575"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295275"/>
                        </a:xfrm>
                        <a:prstGeom prst="rect">
                          <a:avLst/>
                        </a:prstGeom>
                        <a:solidFill>
                          <a:srgbClr val="FFFFFF"/>
                        </a:solidFill>
                        <a:ln w="9525">
                          <a:solidFill>
                            <a:srgbClr val="000000"/>
                          </a:solidFill>
                          <a:miter lim="800000"/>
                          <a:headEnd/>
                          <a:tailEnd/>
                        </a:ln>
                      </wps:spPr>
                      <wps:txbx>
                        <w:txbxContent>
                          <w:p w14:paraId="09805B6E" w14:textId="11F76A02" w:rsidR="00A8198B" w:rsidRDefault="00A8198B" w:rsidP="00A8198B">
                            <w:r>
                              <w:t>Figure</w:t>
                            </w:r>
                            <w:r w:rsidR="008F737D">
                              <w:t>.2.</w:t>
                            </w:r>
                            <w:r>
                              <w:t xml:space="preserve"> </w:t>
                            </w:r>
                            <w:r w:rsidR="0032287A">
                              <w:t>Employer</w:t>
                            </w:r>
                            <w:r>
                              <w:t xml:space="preserve"> 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1A364" id="_x0000_s1038" type="#_x0000_t202" style="position:absolute;margin-left:318.75pt;margin-top:1.35pt;width:132.75pt;height:23.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">
                <v:textbox>
                  <w:txbxContent>
                    <w:p w14:paraId="09805B6E" w14:textId="11F76A02" w:rsidR="00A8198B" w:rsidRDefault="00A8198B" w:rsidP="00A8198B">
                      <w:r>
                        <w:t>Figure</w:t>
                      </w:r>
                      <w:r w:rsidR="008F737D">
                        <w:t>.2.</w:t>
                      </w:r>
                      <w:r>
                        <w:t xml:space="preserve"> </w:t>
                      </w:r>
                      <w:r w:rsidR="0032287A">
                        <w:t>Employer</w:t>
                      </w:r>
                      <w:r>
                        <w:t xml:space="preserve"> Cards</w:t>
                      </w:r>
                    </w:p>
                  </w:txbxContent>
                </v:textbox>
                <w10:wrap type="square" anchorx="margin"/>
              </v:shape>
            </w:pict>
          </mc:Fallback>
        </mc:AlternateContent>
      </w:r>
      <w:r w:rsidR="00A8198B">
        <w:rPr>
          <w:noProof/>
        </w:rPr>
        <w:drawing>
          <wp:inline distT="114300" distB="114300" distL="114300" distR="114300" wp14:anchorId="06663304" wp14:editId="50D1A5AC">
            <wp:extent cx="2945081" cy="4465122"/>
            <wp:effectExtent l="0" t="0" r="8255" b="0"/>
            <wp:docPr id="26"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4"/>
                    <a:srcRect t="1231" b="1231"/>
                    <a:stretch>
                      <a:fillRect/>
                    </a:stretch>
                  </pic:blipFill>
                  <pic:spPr>
                    <a:xfrm>
                      <a:off x="0" y="0"/>
                      <a:ext cx="2955816" cy="4481398"/>
                    </a:xfrm>
                    <a:prstGeom prst="rect">
                      <a:avLst/>
                    </a:prstGeom>
                    <a:ln/>
                  </pic:spPr>
                </pic:pic>
              </a:graphicData>
            </a:graphic>
          </wp:inline>
        </w:drawing>
      </w:r>
    </w:p>
    <w:p w14:paraId="18F1FFCE" w14:textId="46842733" w:rsidR="00490832" w:rsidRDefault="00490832" w:rsidP="00490832">
      <w:r>
        <w:t>A: This shows you the that this card belongs to the employer deck</w:t>
      </w:r>
    </w:p>
    <w:p w14:paraId="03559242" w14:textId="58614455" w:rsidR="00781AA3" w:rsidRDefault="00781AA3" w:rsidP="00781AA3">
      <w:r>
        <w:t xml:space="preserve">B: </w:t>
      </w:r>
      <w:r w:rsidR="00751564">
        <w:t>T</w:t>
      </w:r>
      <w:r>
        <w:t xml:space="preserve">his </w:t>
      </w:r>
      <w:r w:rsidR="00691CC6">
        <w:t>information tells the players that the employer is looking for specific attributes</w:t>
      </w:r>
    </w:p>
    <w:p w14:paraId="08AB8644" w14:textId="3207B26D" w:rsidR="00691CC6" w:rsidRDefault="00691CC6" w:rsidP="00691CC6">
      <w:r>
        <w:t>C:</w:t>
      </w:r>
      <w:r w:rsidRPr="0039069A">
        <w:t xml:space="preserve"> </w:t>
      </w:r>
      <w:r w:rsidR="00751564">
        <w:t>T</w:t>
      </w:r>
      <w:r w:rsidR="00A75A71">
        <w:t>his information shows what the employer is looking for from the player</w:t>
      </w:r>
    </w:p>
    <w:p w14:paraId="670D6A15" w14:textId="0BAB2BF2" w:rsidR="00691CC6" w:rsidRDefault="00EE592D" w:rsidP="00781AA3">
      <w:r>
        <w:t xml:space="preserve">D: </w:t>
      </w:r>
      <w:r w:rsidR="00751564">
        <w:t>T</w:t>
      </w:r>
      <w:r>
        <w:t xml:space="preserve">his shows that the employer does not want these </w:t>
      </w:r>
      <w:r w:rsidR="008A0B0A">
        <w:t>traits</w:t>
      </w:r>
    </w:p>
    <w:p w14:paraId="56E0A638" w14:textId="5C269DD8" w:rsidR="00781AA3" w:rsidRDefault="00B73F36" w:rsidP="00490832">
      <w:r>
        <w:t>E</w:t>
      </w:r>
      <w:r w:rsidR="001428FF">
        <w:t xml:space="preserve">: </w:t>
      </w:r>
      <w:r w:rsidR="00751564">
        <w:t>T</w:t>
      </w:r>
      <w:r w:rsidR="001428FF">
        <w:t xml:space="preserve">he traits are then listed </w:t>
      </w:r>
      <w:r w:rsidR="00DA4F18">
        <w:t>informing the player to avoid these</w:t>
      </w:r>
    </w:p>
    <w:p w14:paraId="608BD733" w14:textId="34BC0F93" w:rsidR="00B93035" w:rsidRDefault="00751564" w:rsidP="00B93035">
      <w:r>
        <w:t>W</w:t>
      </w:r>
      <w:r w:rsidR="00B93035">
        <w:t>hen creating these cards, we considered people who are colour blind and made the cards accessible to help them read the information easily, we did this by choosing contrasting colours.</w:t>
      </w:r>
    </w:p>
    <w:p w14:paraId="6FCBAD38" w14:textId="0FDD8E7F" w:rsidR="00B93035" w:rsidRDefault="00751564" w:rsidP="00B93035">
      <w:pPr>
        <w:tabs>
          <w:tab w:val="left" w:pos="5010"/>
        </w:tabs>
      </w:pPr>
      <w:r>
        <w:t>B</w:t>
      </w:r>
      <w:r w:rsidR="00B93035">
        <w:t>y choosing to create the positive effects in a green area and those with negative effects in a red area, we are making it easy to distinguish what stars are to be added and which are to be subtracted. The stars also allow for easy scorekeeping without the need of a high mathematical skill or calculator making it suitable for all ages.</w:t>
      </w:r>
    </w:p>
    <w:p w14:paraId="18ABFC12" w14:textId="77777777" w:rsidR="00490832" w:rsidRDefault="00490832" w:rsidP="00322A07">
      <w:pPr>
        <w:tabs>
          <w:tab w:val="left" w:pos="5010"/>
        </w:tabs>
      </w:pPr>
    </w:p>
    <w:sectPr w:rsidR="00490832" w:rsidSect="00A1024F">
      <w:headerReference w:type="defaul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31E3F" w14:textId="77777777" w:rsidR="00DD366D" w:rsidRDefault="00DD366D" w:rsidP="00A939A4">
      <w:pPr>
        <w:spacing w:after="0" w:line="240" w:lineRule="auto"/>
      </w:pPr>
      <w:r>
        <w:separator/>
      </w:r>
    </w:p>
  </w:endnote>
  <w:endnote w:type="continuationSeparator" w:id="0">
    <w:p w14:paraId="59EFCE6A" w14:textId="77777777" w:rsidR="00DD366D" w:rsidRDefault="00DD366D" w:rsidP="00A93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9C475" w14:textId="77777777" w:rsidR="00DD366D" w:rsidRDefault="00DD366D" w:rsidP="00A939A4">
      <w:pPr>
        <w:spacing w:after="0" w:line="240" w:lineRule="auto"/>
      </w:pPr>
      <w:r>
        <w:separator/>
      </w:r>
    </w:p>
  </w:footnote>
  <w:footnote w:type="continuationSeparator" w:id="0">
    <w:p w14:paraId="43771B00" w14:textId="77777777" w:rsidR="00DD366D" w:rsidRDefault="00DD366D" w:rsidP="00A93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2A742" w14:textId="5247AAEC" w:rsidR="00A939A4" w:rsidRDefault="00A939A4">
    <w:pPr>
      <w:pStyle w:val="Header"/>
    </w:pPr>
    <w:r>
      <w:t>Dev Diary 1</w:t>
    </w:r>
    <w:r>
      <w:ptab w:relativeTo="margin" w:alignment="center" w:leader="none"/>
    </w:r>
    <w:r w:rsidR="00667AB3">
      <w:t>CMP4271</w:t>
    </w:r>
    <w:r>
      <w:ptab w:relativeTo="margin" w:alignment="right" w:leader="none"/>
    </w:r>
    <w:r>
      <w:t>02/1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QMSRqZGlmYWliZmRko6SsGpxcWZ+XkgBca1AMwxc2IsAAAA"/>
  </w:docVars>
  <w:rsids>
    <w:rsidRoot w:val="009A1006"/>
    <w:rsid w:val="00057912"/>
    <w:rsid w:val="00072F39"/>
    <w:rsid w:val="000D1176"/>
    <w:rsid w:val="001428FF"/>
    <w:rsid w:val="00174875"/>
    <w:rsid w:val="00184ABB"/>
    <w:rsid w:val="0021625F"/>
    <w:rsid w:val="00233647"/>
    <w:rsid w:val="00253314"/>
    <w:rsid w:val="00256C28"/>
    <w:rsid w:val="00262F6A"/>
    <w:rsid w:val="00290EC8"/>
    <w:rsid w:val="002B6A9B"/>
    <w:rsid w:val="0032287A"/>
    <w:rsid w:val="00322A07"/>
    <w:rsid w:val="003330F7"/>
    <w:rsid w:val="00361F95"/>
    <w:rsid w:val="00363FBD"/>
    <w:rsid w:val="003758BB"/>
    <w:rsid w:val="0039069A"/>
    <w:rsid w:val="003B063F"/>
    <w:rsid w:val="00447890"/>
    <w:rsid w:val="00467569"/>
    <w:rsid w:val="00490832"/>
    <w:rsid w:val="004A0850"/>
    <w:rsid w:val="004B0775"/>
    <w:rsid w:val="004D0403"/>
    <w:rsid w:val="004E1714"/>
    <w:rsid w:val="004F136E"/>
    <w:rsid w:val="00522571"/>
    <w:rsid w:val="00592C12"/>
    <w:rsid w:val="005A2C68"/>
    <w:rsid w:val="005D165B"/>
    <w:rsid w:val="005E2405"/>
    <w:rsid w:val="00622C63"/>
    <w:rsid w:val="00667AB3"/>
    <w:rsid w:val="00691CC6"/>
    <w:rsid w:val="00697723"/>
    <w:rsid w:val="006F2FA0"/>
    <w:rsid w:val="007423EB"/>
    <w:rsid w:val="00751564"/>
    <w:rsid w:val="00761637"/>
    <w:rsid w:val="00781AA3"/>
    <w:rsid w:val="007C7A4F"/>
    <w:rsid w:val="00843B08"/>
    <w:rsid w:val="00850528"/>
    <w:rsid w:val="00861862"/>
    <w:rsid w:val="008873F9"/>
    <w:rsid w:val="00891F48"/>
    <w:rsid w:val="008A0B0A"/>
    <w:rsid w:val="008C296B"/>
    <w:rsid w:val="008E1497"/>
    <w:rsid w:val="008E1D45"/>
    <w:rsid w:val="008F737D"/>
    <w:rsid w:val="0092245F"/>
    <w:rsid w:val="00931B1F"/>
    <w:rsid w:val="009466F3"/>
    <w:rsid w:val="00954403"/>
    <w:rsid w:val="00973BAE"/>
    <w:rsid w:val="009858B3"/>
    <w:rsid w:val="00986364"/>
    <w:rsid w:val="009A1006"/>
    <w:rsid w:val="009C61FD"/>
    <w:rsid w:val="00A077E7"/>
    <w:rsid w:val="00A1024F"/>
    <w:rsid w:val="00A13E16"/>
    <w:rsid w:val="00A14FBC"/>
    <w:rsid w:val="00A356B1"/>
    <w:rsid w:val="00A74F61"/>
    <w:rsid w:val="00A75A71"/>
    <w:rsid w:val="00A8198B"/>
    <w:rsid w:val="00A939A4"/>
    <w:rsid w:val="00A95351"/>
    <w:rsid w:val="00B05C2A"/>
    <w:rsid w:val="00B25605"/>
    <w:rsid w:val="00B64900"/>
    <w:rsid w:val="00B73F36"/>
    <w:rsid w:val="00B86460"/>
    <w:rsid w:val="00B93035"/>
    <w:rsid w:val="00BC1A63"/>
    <w:rsid w:val="00BC380A"/>
    <w:rsid w:val="00BF4E6D"/>
    <w:rsid w:val="00C042EF"/>
    <w:rsid w:val="00C11479"/>
    <w:rsid w:val="00C151A1"/>
    <w:rsid w:val="00C43CA7"/>
    <w:rsid w:val="00C74C8A"/>
    <w:rsid w:val="00CD10BB"/>
    <w:rsid w:val="00CE156D"/>
    <w:rsid w:val="00D173D0"/>
    <w:rsid w:val="00D2604A"/>
    <w:rsid w:val="00D65967"/>
    <w:rsid w:val="00D865DB"/>
    <w:rsid w:val="00DA4F18"/>
    <w:rsid w:val="00DC4F13"/>
    <w:rsid w:val="00DD366D"/>
    <w:rsid w:val="00DE7584"/>
    <w:rsid w:val="00E026E4"/>
    <w:rsid w:val="00E2007B"/>
    <w:rsid w:val="00E64670"/>
    <w:rsid w:val="00E9594B"/>
    <w:rsid w:val="00EE592D"/>
    <w:rsid w:val="00EF6BF5"/>
    <w:rsid w:val="00F061F8"/>
    <w:rsid w:val="00F15663"/>
    <w:rsid w:val="00F17CCE"/>
    <w:rsid w:val="00FA2F77"/>
    <w:rsid w:val="00FB2562"/>
    <w:rsid w:val="00FF4F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2FC47"/>
  <w15:chartTrackingRefBased/>
  <w15:docId w15:val="{C22328C8-AA91-41B2-9B35-91F28B571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13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39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39A4"/>
  </w:style>
  <w:style w:type="paragraph" w:styleId="Footer">
    <w:name w:val="footer"/>
    <w:basedOn w:val="Normal"/>
    <w:link w:val="FooterChar"/>
    <w:uiPriority w:val="99"/>
    <w:unhideWhenUsed/>
    <w:rsid w:val="00A939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39A4"/>
  </w:style>
  <w:style w:type="paragraph" w:styleId="NoSpacing">
    <w:name w:val="No Spacing"/>
    <w:link w:val="NoSpacingChar"/>
    <w:uiPriority w:val="1"/>
    <w:qFormat/>
    <w:rsid w:val="00A1024F"/>
    <w:pPr>
      <w:spacing w:after="0" w:line="240" w:lineRule="auto"/>
    </w:pPr>
    <w:rPr>
      <w:lang w:val="en-US" w:eastAsia="en-US"/>
    </w:rPr>
  </w:style>
  <w:style w:type="character" w:customStyle="1" w:styleId="NoSpacingChar">
    <w:name w:val="No Spacing Char"/>
    <w:basedOn w:val="DefaultParagraphFont"/>
    <w:link w:val="NoSpacing"/>
    <w:uiPriority w:val="1"/>
    <w:rsid w:val="00A1024F"/>
    <w:rPr>
      <w:lang w:val="en-US" w:eastAsia="en-US"/>
    </w:rPr>
  </w:style>
  <w:style w:type="character" w:customStyle="1" w:styleId="Heading1Char">
    <w:name w:val="Heading 1 Char"/>
    <w:basedOn w:val="DefaultParagraphFont"/>
    <w:link w:val="Heading1"/>
    <w:uiPriority w:val="9"/>
    <w:rsid w:val="004F13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F136E"/>
    <w:pPr>
      <w:outlineLvl w:val="9"/>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C85B4650FDC41CFA62A6F3A73EF6DC1"/>
        <w:category>
          <w:name w:val="General"/>
          <w:gallery w:val="placeholder"/>
        </w:category>
        <w:types>
          <w:type w:val="bbPlcHdr"/>
        </w:types>
        <w:behaviors>
          <w:behavior w:val="content"/>
        </w:behaviors>
        <w:guid w:val="{B6776FC4-9CAF-4C51-A1DF-0DE90F7D41E1}"/>
      </w:docPartPr>
      <w:docPartBody>
        <w:p w:rsidR="00504753" w:rsidRDefault="00B94B21" w:rsidP="00B94B21">
          <w:pPr>
            <w:pStyle w:val="DC85B4650FDC41CFA62A6F3A73EF6DC1"/>
          </w:pPr>
          <w:r>
            <w:rPr>
              <w:rFonts w:asciiTheme="majorHAnsi" w:eastAsiaTheme="majorEastAsia" w:hAnsiTheme="majorHAnsi" w:cstheme="majorBidi"/>
              <w:caps/>
              <w:color w:val="4472C4" w:themeColor="accent1"/>
              <w:sz w:val="80"/>
              <w:szCs w:val="80"/>
            </w:rPr>
            <w:t>[Document title]</w:t>
          </w:r>
        </w:p>
      </w:docPartBody>
    </w:docPart>
    <w:docPart>
      <w:docPartPr>
        <w:name w:val="AF613057F98F43908AB4CD1360A2720B"/>
        <w:category>
          <w:name w:val="General"/>
          <w:gallery w:val="placeholder"/>
        </w:category>
        <w:types>
          <w:type w:val="bbPlcHdr"/>
        </w:types>
        <w:behaviors>
          <w:behavior w:val="content"/>
        </w:behaviors>
        <w:guid w:val="{F7D75C9B-CCAC-465C-A056-4E65C95F3D80}"/>
      </w:docPartPr>
      <w:docPartBody>
        <w:p w:rsidR="00504753" w:rsidRDefault="00B94B21" w:rsidP="00B94B21">
          <w:pPr>
            <w:pStyle w:val="AF613057F98F43908AB4CD1360A2720B"/>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4B21"/>
    <w:rsid w:val="000F5C27"/>
    <w:rsid w:val="00263767"/>
    <w:rsid w:val="00431363"/>
    <w:rsid w:val="00504753"/>
    <w:rsid w:val="00B94B2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10EBD817334F019B8EE05F239C4650">
    <w:name w:val="8D10EBD817334F019B8EE05F239C4650"/>
    <w:rsid w:val="00B94B21"/>
  </w:style>
  <w:style w:type="paragraph" w:customStyle="1" w:styleId="DC85B4650FDC41CFA62A6F3A73EF6DC1">
    <w:name w:val="DC85B4650FDC41CFA62A6F3A73EF6DC1"/>
    <w:rsid w:val="00B94B21"/>
  </w:style>
  <w:style w:type="paragraph" w:customStyle="1" w:styleId="AF613057F98F43908AB4CD1360A2720B">
    <w:name w:val="AF613057F98F43908AB4CD1360A2720B"/>
    <w:rsid w:val="00B94B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1T00:00:00</PublishDate>
  <Abstract/>
  <CompanyAddress>Sean Colbourn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53606F-4425-4340-ADF1-C305F1DDD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y</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Diary 1</dc:title>
  <dc:subject>Employability</dc:subject>
  <dc:creator>Sean Colbourne</dc:creator>
  <cp:keywords/>
  <dc:description/>
  <cp:lastModifiedBy>Sean Colbourne</cp:lastModifiedBy>
  <cp:revision>2</cp:revision>
  <dcterms:created xsi:type="dcterms:W3CDTF">2020-10-04T14:51:00Z</dcterms:created>
  <dcterms:modified xsi:type="dcterms:W3CDTF">2020-10-04T14:51:00Z</dcterms:modified>
</cp:coreProperties>
</file>